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c4dc41cef798f73dc3150000321de80eedf29bf"/>
    <w:p>
      <w:pPr>
        <w:pStyle w:val="Heading1"/>
      </w:pPr>
      <w:r>
        <w:t xml:space="preserve">Cover Letter for Veterinarian Position in Ivory Coast Abidjan</w:t>
      </w:r>
    </w:p>
    <w:p>
      <w:pPr>
        <w:pStyle w:val="FirstParagraph"/>
      </w:pPr>
      <w:r>
        <w:t xml:space="preserve">Dear Hiring Committee,</w:t>
      </w:r>
    </w:p>
    <w:p>
      <w:pPr>
        <w:pStyle w:val="BodyText"/>
      </w:pPr>
      <w:r>
        <w:t xml:space="preserve">As a dedicated and experienced Veterinarian with over [X years] of professional practice, I am writing to express my enthusiastic interest in the Veterinarian position at your esteemed organization in Ivory Coast Abidjan. This opportunity aligns perfectly with my career goals, as I am deeply committed to advancing animal health and welfare while contributing to the unique challenges and opportunities of veterinary care in this dynamic region. The prospect of working in Ivory Coast Abidjan, a vibrant hub of culture, commerce, and biodiversity, excites me greatly. I am eager to combine my clinical expertise with a passion for community-driven healthcare to make a meaningful impact in this area.</w:t>
      </w:r>
    </w:p>
    <w:bookmarkStart w:id="20" w:name="why-this-cover-letter-matters"/>
    <w:p>
      <w:pPr>
        <w:pStyle w:val="Heading2"/>
      </w:pPr>
      <w:r>
        <w:t xml:space="preserve">Why This Cover Letter Matters</w:t>
      </w:r>
    </w:p>
    <w:p>
      <w:pPr>
        <w:pStyle w:val="FirstParagraph"/>
      </w:pPr>
      <w:r>
        <w:t xml:space="preserve">This Cover Letter is not merely a formality but a reflection of my professional identity and aspirations. As a Veterinarian, I have always believed that the role extends beyond clinical practice—it is about fostering trust, advocating for animal well-being, and collaborating with communities to address health challenges. In Ivory Coast Abidjan, where the intersection of urban development, agriculture, and wildlife conservation creates a complex landscape for veterinary care, I see an opportunity to apply my skills in a way that resonates with local needs. This Cover Letter serves as a bridge between my qualifications and the specific demands of working in this region.</w:t>
      </w:r>
    </w:p>
    <w:bookmarkEnd w:id="20"/>
    <w:bookmarkStart w:id="21" w:name="my-background-as-a-veterinarian"/>
    <w:p>
      <w:pPr>
        <w:pStyle w:val="Heading2"/>
      </w:pPr>
      <w:r>
        <w:t xml:space="preserve">My Background as a Veterinarian</w:t>
      </w:r>
    </w:p>
    <w:p>
      <w:pPr>
        <w:pStyle w:val="FirstParagraph"/>
      </w:pPr>
      <w:r>
        <w:t xml:space="preserve">I hold a Doctorate in Veterinary Medicine from [University Name], where I specialized in [specific areas such as small animal medicine, public health, or wildlife conservation]. Throughout my career, I have worked in diverse settings, including private clinics, research institutions, and community-based initiatives. My experience spans diagnostic procedures for both domestic and exotic animals, preventive care programs, and educational outreach to pet owners and farmers. For instance, during my tenure at [Previous Employer], I led a project to improve vaccination rates among livestock in rural communities, which directly contributed to enhanced food security and reduced zoonotic disease risks.</w:t>
      </w:r>
    </w:p>
    <w:p>
      <w:pPr>
        <w:pStyle w:val="BodyText"/>
      </w:pPr>
      <w:r>
        <w:t xml:space="preserve">What sets me apart as a Veterinarian is my ability to adapt to different environments while maintaining high standards of care. In Ivory Coast Abidjan, where the challenges of urbanization and climate change are increasingly affecting animal health, I am confident that my problem-solving skills and cultural sensitivity will enable me to thrive. I have also developed proficiency in [specific languages or technologies relevant to the region], which I believe will strengthen my ability to communicate effectively with local stakeholders.</w:t>
      </w:r>
    </w:p>
    <w:bookmarkEnd w:id="21"/>
    <w:bookmarkStart w:id="22" w:name="why-ivory-coast-abidjan"/>
    <w:p>
      <w:pPr>
        <w:pStyle w:val="Heading2"/>
      </w:pPr>
      <w:r>
        <w:t xml:space="preserve">Why Ivory Coast Abidjan?</w:t>
      </w:r>
    </w:p>
    <w:p>
      <w:pPr>
        <w:pStyle w:val="FirstParagraph"/>
      </w:pPr>
      <w:r>
        <w:t xml:space="preserve">Ivory Coast Abidjan is a city of immense potential, yet it faces unique challenges in ensuring the health of its animal populations. As a Veterinarian, I recognize the critical role that this region plays in Africa’s agricultural and economic growth. The country’s reliance on livestock for food production and livelihoods underscores the importance of robust veterinary services. Additionally, Abidjan’s proximity to wildlife reserves and coastal ecosystems presents opportunities to address issues such as disease transmission between animals and humans, a growing concern in global public health.</w:t>
      </w:r>
    </w:p>
    <w:p>
      <w:pPr>
        <w:pStyle w:val="BodyText"/>
      </w:pPr>
      <w:r>
        <w:t xml:space="preserve">My interest in working in Ivory Coast Abidjan is not only professional but deeply personal. I have long admired the resilience of communities here and their commitment to sustainable development. I am particularly drawn to the possibility of collaborating with local organizations, government agencies, and NGOs to design programs that improve animal health while supporting economic stability. Whether it’s providing care for companion animals in urban areas or advising farmers on best practices for livestock management, I am eager to contribute my expertise in a way that aligns with the region’s priorities.</w:t>
      </w:r>
    </w:p>
    <w:bookmarkEnd w:id="22"/>
    <w:bookmarkStart w:id="23" w:name="how-i-can-add-value"/>
    <w:p>
      <w:pPr>
        <w:pStyle w:val="Heading2"/>
      </w:pPr>
      <w:r>
        <w:t xml:space="preserve">How I Can Add Value</w:t>
      </w:r>
    </w:p>
    <w:p>
      <w:pPr>
        <w:pStyle w:val="FirstParagraph"/>
      </w:pPr>
      <w:r>
        <w:t xml:space="preserve">As a Veterinarian, I bring not only technical skills but also a collaborative mindset and a commitment to lifelong learning. In Ivory Coast Abidjan, I aim to leverage my experience in [specific areas such as disease prevention, surgical procedures, or emergency care] to address the unique needs of the local population. For example, I could assist in developing training programs for veterinary technicians or participate in outreach initiatives to educate communities about responsible pet ownership and biosecurity measures.</w:t>
      </w:r>
    </w:p>
    <w:p>
      <w:pPr>
        <w:pStyle w:val="BodyText"/>
      </w:pPr>
      <w:r>
        <w:t xml:space="preserve">Moreover, I am keen to engage with research opportunities that explore zoonotic diseases, animal nutrition, or the impact of climate change on livestock health. Ivory Coast Abidjan’s diverse ecosystems offer a rich environment for such work, and I would be thrilled to contribute to studies that have both local and global significance. My goal is not just to provide care but to empower others through knowledge and innovation.</w:t>
      </w:r>
    </w:p>
    <w:bookmarkEnd w:id="23"/>
    <w:bookmarkStart w:id="24" w:name="conclusion"/>
    <w:p>
      <w:pPr>
        <w:pStyle w:val="Heading2"/>
      </w:pPr>
      <w:r>
        <w:t xml:space="preserve">Conclusion</w:t>
      </w:r>
    </w:p>
    <w:p>
      <w:pPr>
        <w:pStyle w:val="FirstParagraph"/>
      </w:pPr>
      <w:r>
        <w:t xml:space="preserve">In conclusion, this Cover Letter represents my sincere dedication to the field of veterinary medicine and my excitement about the possibility of working in Ivory Coast Abidjan. As a Veterinarian, I am driven by the belief that every animal deserves compassionate care, and I am ready to apply my skills to make a difference in this remarkable region. I would be honored to bring my expertise, passion, and adaptability to your organization and contribute to the health and prosperity of both animals and communities in Abidjan.</w:t>
      </w:r>
    </w:p>
    <w:p>
      <w:pPr>
        <w:pStyle w:val="BodyText"/>
      </w:pPr>
      <w:r>
        <w:t xml:space="preserve">Thank you for considering my application. I look forward to the opportunity to discuss how my background aligns with your needs and how I can contribute to your mission in Ivory Coast Abidjan.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Ivory Coast Abidjan</dc:title>
  <dc:creator/>
  <dc:language>en</dc:language>
  <cp:keywords/>
  <dcterms:created xsi:type="dcterms:W3CDTF">2026-07-21T05:50:56Z</dcterms:created>
  <dcterms:modified xsi:type="dcterms:W3CDTF">2026-07-21T05:50:56Z</dcterms:modified>
</cp:coreProperties>
</file>

<file path=docProps/custom.xml><?xml version="1.0" encoding="utf-8"?>
<Properties xmlns="http://schemas.openxmlformats.org/officeDocument/2006/custom-properties" xmlns:vt="http://schemas.openxmlformats.org/officeDocument/2006/docPropsVTypes"/>
</file>